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Vanessa Timatyo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Vaness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Timatyo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512 North Northwest Highway, Chicago, IL, USA Chicago, IL, USA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nessat8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6335679</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oah</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5/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azarene</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13/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onah</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4/22/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sho</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14/2021</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20/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